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olyn tur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ol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ur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40 West Gregory Street,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erbick@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0420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d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